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777EF" w14:textId="6FE7E2F3" w:rsidR="0077006D" w:rsidRPr="005C5D85" w:rsidRDefault="005C5D85">
      <w:pPr>
        <w:rPr>
          <w:rFonts w:ascii="Source Han Serif K Medium" w:eastAsia="Source Han Serif K Medium" w:hAnsi="Source Han Serif K Medium" w:cstheme="minorHAnsi"/>
        </w:rPr>
      </w:pPr>
      <w:r w:rsidRPr="005C5D85">
        <w:rPr>
          <w:rFonts w:ascii="Source Han Serif K Medium" w:eastAsia="Source Han Serif K Medium" w:hAnsi="Source Han Serif K Medium" w:cstheme="minorHAnsi"/>
          <w:b/>
          <w:bCs/>
        </w:rPr>
        <w:t xml:space="preserve">KWMC BAM </w:t>
      </w:r>
      <w:r w:rsidRPr="005C5D85">
        <w:rPr>
          <w:rFonts w:ascii="Source Han Serif K Medium" w:eastAsia="Source Han Serif K Medium" w:hAnsi="Source Han Serif K Medium" w:cstheme="minorHAnsi" w:hint="eastAsia"/>
          <w:b/>
          <w:bCs/>
        </w:rPr>
        <w:t>영역</w:t>
      </w:r>
      <w:r w:rsidRPr="005C5D85">
        <w:rPr>
          <w:rFonts w:ascii="Source Han Serif K Medium" w:eastAsia="Source Han Serif K Medium" w:hAnsi="Source Han Serif K Medium" w:cstheme="minorHAnsi"/>
          <w:b/>
          <w:bCs/>
        </w:rPr>
        <w:t>- Session 3  BAM Cases &amp; Funding</w:t>
      </w:r>
    </w:p>
    <w:p w14:paraId="2DFA763F" w14:textId="5441AB56" w:rsidR="005C5D85" w:rsidRDefault="005C5D85">
      <w:pPr>
        <w:rPr>
          <w:rFonts w:ascii="Source Han Serif K Medium" w:eastAsia="Source Han Serif K Medium" w:hAnsi="Source Han Serif K Medium" w:cstheme="minorHAnsi"/>
        </w:rPr>
      </w:pPr>
      <w:r w:rsidRPr="005C5D85">
        <w:rPr>
          <w:rFonts w:ascii="Source Han Serif K Medium" w:eastAsia="Source Han Serif K Medium" w:hAnsi="Source Han Serif K Medium" w:cstheme="minorHAnsi" w:hint="eastAsia"/>
        </w:rPr>
        <w:t>강의 제목:</w:t>
      </w:r>
      <w:r>
        <w:rPr>
          <w:rFonts w:ascii="Source Han Serif K Medium" w:eastAsia="Source Han Serif K Medium" w:hAnsi="Source Han Serif K Medium" w:cstheme="minorHAnsi"/>
        </w:rPr>
        <w:t xml:space="preserve">  Hope &amp; Wonders Cases</w:t>
      </w:r>
    </w:p>
    <w:p w14:paraId="7656ED3D" w14:textId="393CDAB3" w:rsidR="005C5D85" w:rsidRDefault="005C5D85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강사:</w:t>
      </w:r>
      <w:r>
        <w:rPr>
          <w:rFonts w:ascii="Source Han Serif K Medium" w:eastAsia="Source Han Serif K Medium" w:hAnsi="Source Han Serif K Medium" w:cstheme="minorHAnsi"/>
        </w:rPr>
        <w:t xml:space="preserve">  </w:t>
      </w:r>
      <w:r>
        <w:rPr>
          <w:rFonts w:ascii="Source Han Serif K Medium" w:eastAsia="Source Han Serif K Medium" w:hAnsi="Source Han Serif K Medium" w:cstheme="minorHAnsi" w:hint="eastAsia"/>
        </w:rPr>
        <w:t>이 영진 대표</w:t>
      </w:r>
    </w:p>
    <w:p w14:paraId="6E9ED5B9" w14:textId="4C8ED658" w:rsidR="005C5D85" w:rsidRDefault="005C5D85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S</w:t>
      </w:r>
      <w:r>
        <w:rPr>
          <w:rFonts w:ascii="Source Han Serif K Medium" w:eastAsia="Source Han Serif K Medium" w:hAnsi="Source Han Serif K Medium" w:cstheme="minorHAnsi"/>
        </w:rPr>
        <w:t xml:space="preserve">ummary:  </w:t>
      </w:r>
      <w:r w:rsidR="00621DED">
        <w:rPr>
          <w:rFonts w:ascii="Source Han Serif K Medium" w:eastAsia="Source Han Serif K Medium" w:hAnsi="Source Han Serif K Medium" w:cstheme="minorHAnsi" w:hint="eastAsia"/>
        </w:rPr>
        <w:t>H</w:t>
      </w:r>
      <w:r w:rsidR="00621DED">
        <w:rPr>
          <w:rFonts w:ascii="Source Han Serif K Medium" w:eastAsia="Source Han Serif K Medium" w:hAnsi="Source Han Serif K Medium" w:cstheme="minorHAnsi"/>
        </w:rPr>
        <w:t>ope &amp; Wonders Ministry</w:t>
      </w:r>
      <w:r w:rsidR="00621DED">
        <w:rPr>
          <w:rFonts w:ascii="Source Han Serif K Medium" w:eastAsia="Source Han Serif K Medium" w:hAnsi="Source Han Serif K Medium" w:cstheme="minorHAnsi" w:hint="eastAsia"/>
        </w:rPr>
        <w:t xml:space="preserve">는 </w:t>
      </w:r>
      <w:r w:rsidR="00621DED">
        <w:rPr>
          <w:rFonts w:ascii="Source Han Serif K Medium" w:eastAsia="Source Han Serif K Medium" w:hAnsi="Source Han Serif K Medium" w:cstheme="minorHAnsi"/>
        </w:rPr>
        <w:t>New Covenant Fellowship Church</w:t>
      </w:r>
      <w:r w:rsidR="00621DED">
        <w:rPr>
          <w:rFonts w:ascii="Source Han Serif K Medium" w:eastAsia="Source Han Serif K Medium" w:hAnsi="Source Han Serif K Medium" w:cstheme="minorHAnsi" w:hint="eastAsia"/>
        </w:rPr>
        <w:t xml:space="preserve">에서 </w:t>
      </w:r>
      <w:r w:rsidR="00621DED">
        <w:rPr>
          <w:rFonts w:ascii="Source Han Serif K Medium" w:eastAsia="Source Han Serif K Medium" w:hAnsi="Source Han Serif K Medium" w:cstheme="minorHAnsi"/>
        </w:rPr>
        <w:t xml:space="preserve">ET Forum </w:t>
      </w:r>
      <w:r w:rsidR="00621DED">
        <w:rPr>
          <w:rFonts w:ascii="Source Han Serif K Medium" w:eastAsia="Source Han Serif K Medium" w:hAnsi="Source Han Serif K Medium" w:cstheme="minorHAnsi" w:hint="eastAsia"/>
        </w:rPr>
        <w:t>과정을 수료한 분들이 배운 것을 행동으로 실천하기 위해 자생적으로 생겨난 조직이다.</w:t>
      </w:r>
      <w:r w:rsidR="00621DED">
        <w:rPr>
          <w:rFonts w:ascii="Source Han Serif K Medium" w:eastAsia="Source Han Serif K Medium" w:hAnsi="Source Han Serif K Medium" w:cstheme="minorHAnsi"/>
        </w:rPr>
        <w:t xml:space="preserve"> </w:t>
      </w:r>
      <w:r w:rsidR="00621DED">
        <w:rPr>
          <w:rFonts w:ascii="Source Han Serif K Medium" w:eastAsia="Source Han Serif K Medium" w:hAnsi="Source Han Serif K Medium" w:cstheme="minorHAnsi" w:hint="eastAsia"/>
        </w:rPr>
        <w:t>자비량 선교가 원칙이고,</w:t>
      </w:r>
      <w:r w:rsidR="00621DED">
        <w:rPr>
          <w:rFonts w:ascii="Source Han Serif K Medium" w:eastAsia="Source Han Serif K Medium" w:hAnsi="Source Han Serif K Medium" w:cstheme="minorHAnsi"/>
        </w:rPr>
        <w:t xml:space="preserve"> </w:t>
      </w:r>
      <w:r w:rsidR="00621DED">
        <w:rPr>
          <w:rFonts w:ascii="Source Han Serif K Medium" w:eastAsia="Source Han Serif K Medium" w:hAnsi="Source Han Serif K Medium" w:cstheme="minorHAnsi" w:hint="eastAsia"/>
        </w:rPr>
        <w:t xml:space="preserve">앞으로도 </w:t>
      </w:r>
      <w:proofErr w:type="spellStart"/>
      <w:r w:rsidR="00621DED">
        <w:rPr>
          <w:rFonts w:ascii="Source Han Serif K Medium" w:eastAsia="Source Han Serif K Medium" w:hAnsi="Source Han Serif K Medium" w:cstheme="minorHAnsi" w:hint="eastAsia"/>
        </w:rPr>
        <w:t>휄로쉽</w:t>
      </w:r>
      <w:proofErr w:type="spellEnd"/>
      <w:r w:rsidR="00621DED">
        <w:rPr>
          <w:rFonts w:ascii="Source Han Serif K Medium" w:eastAsia="Source Han Serif K Medium" w:hAnsi="Source Han Serif K Medium" w:cstheme="minorHAnsi" w:hint="eastAsia"/>
        </w:rPr>
        <w:t xml:space="preserve"> 교회에서 E</w:t>
      </w:r>
      <w:r w:rsidR="00621DED">
        <w:rPr>
          <w:rFonts w:ascii="Source Han Serif K Medium" w:eastAsia="Source Han Serif K Medium" w:hAnsi="Source Han Serif K Medium" w:cstheme="minorHAnsi"/>
        </w:rPr>
        <w:t xml:space="preserve">T </w:t>
      </w:r>
      <w:r w:rsidR="00621DED">
        <w:rPr>
          <w:rFonts w:ascii="Source Han Serif K Medium" w:eastAsia="Source Han Serif K Medium" w:hAnsi="Source Han Serif K Medium" w:cstheme="minorHAnsi" w:hint="eastAsia"/>
        </w:rPr>
        <w:t>과정을 수료한 분들에겐 멤버 자격이 주어진다.</w:t>
      </w:r>
    </w:p>
    <w:p w14:paraId="2EDAE725" w14:textId="1B02C6C4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H</w:t>
      </w:r>
      <w:r>
        <w:rPr>
          <w:rFonts w:ascii="Source Han Serif K Medium" w:eastAsia="Source Han Serif K Medium" w:hAnsi="Source Han Serif K Medium" w:cstheme="minorHAnsi"/>
        </w:rPr>
        <w:t xml:space="preserve">ope &amp; Wonders </w:t>
      </w:r>
      <w:r>
        <w:rPr>
          <w:rFonts w:ascii="Source Han Serif K Medium" w:eastAsia="Source Han Serif K Medium" w:hAnsi="Source Han Serif K Medium" w:cstheme="minorHAnsi" w:hint="eastAsia"/>
        </w:rPr>
        <w:t xml:space="preserve">멤버들은 코로나 </w:t>
      </w:r>
      <w:proofErr w:type="spellStart"/>
      <w:r>
        <w:rPr>
          <w:rFonts w:ascii="Source Han Serif K Medium" w:eastAsia="Source Han Serif K Medium" w:hAnsi="Source Han Serif K Medium" w:cstheme="minorHAnsi" w:hint="eastAsia"/>
        </w:rPr>
        <w:t>팬데믹</w:t>
      </w:r>
      <w:proofErr w:type="spellEnd"/>
      <w:r>
        <w:rPr>
          <w:rFonts w:ascii="Source Han Serif K Medium" w:eastAsia="Source Han Serif K Medium" w:hAnsi="Source Han Serif K Medium" w:cstheme="minorHAnsi" w:hint="eastAsia"/>
        </w:rPr>
        <w:t xml:space="preserve"> 동안에도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매주 Z</w:t>
      </w:r>
      <w:r>
        <w:rPr>
          <w:rFonts w:ascii="Source Han Serif K Medium" w:eastAsia="Source Han Serif K Medium" w:hAnsi="Source Han Serif K Medium" w:cstheme="minorHAnsi"/>
        </w:rPr>
        <w:t xml:space="preserve">oom </w:t>
      </w:r>
      <w:r>
        <w:rPr>
          <w:rFonts w:ascii="Source Han Serif K Medium" w:eastAsia="Source Han Serif K Medium" w:hAnsi="Source Han Serif K Medium" w:cstheme="minorHAnsi" w:hint="eastAsia"/>
        </w:rPr>
        <w:t>모임을 진행해 왔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각 나라의 사정으로 여행이 가능하지 않게 된 상황에서도 비교적 여행이 허용된 미국에서</w:t>
      </w:r>
      <w:r>
        <w:rPr>
          <w:rFonts w:ascii="Source Han Serif K Medium" w:eastAsia="Source Han Serif K Medium" w:hAnsi="Source Han Serif K Medium" w:cstheme="minorHAnsi"/>
        </w:rPr>
        <w:t>2021</w:t>
      </w:r>
      <w:r>
        <w:rPr>
          <w:rFonts w:ascii="Source Han Serif K Medium" w:eastAsia="Source Han Serif K Medium" w:hAnsi="Source Han Serif K Medium" w:cstheme="minorHAnsi" w:hint="eastAsia"/>
        </w:rPr>
        <w:t xml:space="preserve">년 </w:t>
      </w:r>
      <w:r>
        <w:rPr>
          <w:rFonts w:ascii="Source Han Serif K Medium" w:eastAsia="Source Han Serif K Medium" w:hAnsi="Source Han Serif K Medium" w:cstheme="minorHAnsi"/>
        </w:rPr>
        <w:t>9</w:t>
      </w:r>
      <w:r>
        <w:rPr>
          <w:rFonts w:ascii="Source Han Serif K Medium" w:eastAsia="Source Han Serif K Medium" w:hAnsi="Source Han Serif K Medium" w:cstheme="minorHAnsi" w:hint="eastAsia"/>
        </w:rPr>
        <w:t xml:space="preserve">월에 </w:t>
      </w:r>
      <w:r>
        <w:rPr>
          <w:rFonts w:ascii="Source Han Serif K Medium" w:eastAsia="Source Han Serif K Medium" w:hAnsi="Source Han Serif K Medium" w:cstheme="minorHAnsi"/>
        </w:rPr>
        <w:t>ET Workshop</w:t>
      </w:r>
      <w:r>
        <w:rPr>
          <w:rFonts w:ascii="Source Han Serif K Medium" w:eastAsia="Source Han Serif K Medium" w:hAnsi="Source Han Serif K Medium" w:cstheme="minorHAnsi" w:hint="eastAsia"/>
        </w:rPr>
        <w:t>을 중동난민 또는 빈민 선교를 하시는 선교사님들을 모시고 진행했다.</w:t>
      </w:r>
      <w:r>
        <w:rPr>
          <w:rFonts w:ascii="Source Han Serif K Medium" w:eastAsia="Source Han Serif K Medium" w:hAnsi="Source Han Serif K Medium" w:cstheme="minorHAnsi"/>
        </w:rPr>
        <w:t xml:space="preserve"> ET </w:t>
      </w:r>
      <w:r>
        <w:rPr>
          <w:rFonts w:ascii="Source Han Serif K Medium" w:eastAsia="Source Han Serif K Medium" w:hAnsi="Source Han Serif K Medium" w:cstheme="minorHAnsi" w:hint="eastAsia"/>
        </w:rPr>
        <w:t>W</w:t>
      </w:r>
      <w:r>
        <w:rPr>
          <w:rFonts w:ascii="Source Han Serif K Medium" w:eastAsia="Source Han Serif K Medium" w:hAnsi="Source Han Serif K Medium" w:cstheme="minorHAnsi"/>
        </w:rPr>
        <w:t>orkshop</w:t>
      </w:r>
      <w:r>
        <w:rPr>
          <w:rFonts w:ascii="Source Han Serif K Medium" w:eastAsia="Source Han Serif K Medium" w:hAnsi="Source Han Serif K Medium" w:cstheme="minorHAnsi" w:hint="eastAsia"/>
        </w:rPr>
        <w:t xml:space="preserve">참여한 선교사님들은 또한 </w:t>
      </w:r>
      <w:r>
        <w:rPr>
          <w:rFonts w:ascii="Source Han Serif K Medium" w:eastAsia="Source Han Serif K Medium" w:hAnsi="Source Han Serif K Medium" w:cstheme="minorHAnsi"/>
        </w:rPr>
        <w:t xml:space="preserve">ET BAM </w:t>
      </w:r>
      <w:r>
        <w:rPr>
          <w:rFonts w:ascii="Source Han Serif K Medium" w:eastAsia="Source Han Serif K Medium" w:hAnsi="Source Han Serif K Medium" w:cstheme="minorHAnsi" w:hint="eastAsia"/>
        </w:rPr>
        <w:t>사역을 위한 사업 계획서와 함께 필요한 자금에 대한 지원 신청을 했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이번 강의에서는 사업 계획서가 심의를 통과하여 자금 지원이 승인된 </w:t>
      </w:r>
      <w:r>
        <w:rPr>
          <w:rFonts w:ascii="Source Han Serif K Medium" w:eastAsia="Source Han Serif K Medium" w:hAnsi="Source Han Serif K Medium" w:cstheme="minorHAnsi"/>
        </w:rPr>
        <w:t>ET BAM</w:t>
      </w:r>
      <w:r>
        <w:rPr>
          <w:rFonts w:ascii="Source Han Serif K Medium" w:eastAsia="Source Han Serif K Medium" w:hAnsi="Source Han Serif K Medium" w:cstheme="minorHAnsi" w:hint="eastAsia"/>
        </w:rPr>
        <w:t xml:space="preserve">사업 중 세 </w:t>
      </w:r>
      <w:r>
        <w:rPr>
          <w:rFonts w:ascii="Source Han Serif K Medium" w:eastAsia="Source Han Serif K Medium" w:hAnsi="Source Han Serif K Medium" w:cstheme="minorHAnsi"/>
        </w:rPr>
        <w:t>Cases</w:t>
      </w:r>
      <w:r>
        <w:rPr>
          <w:rFonts w:ascii="Source Han Serif K Medium" w:eastAsia="Source Han Serif K Medium" w:hAnsi="Source Han Serif K Medium" w:cstheme="minorHAnsi" w:hint="eastAsia"/>
        </w:rPr>
        <w:t>에 대해 소개하려고 한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</w:p>
    <w:p w14:paraId="1E305E30" w14:textId="5FE95B0B" w:rsidR="00621DED" w:rsidRDefault="00621DED">
      <w:pPr>
        <w:rPr>
          <w:rFonts w:ascii="Source Han Serif K Medium" w:eastAsia="Source Han Serif K Medium" w:hAnsi="Source Han Serif K Medium" w:cstheme="minorHAnsi"/>
        </w:rPr>
      </w:pP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 xml:space="preserve">레바논 </w:t>
      </w:r>
      <w:r w:rsidRPr="00621DED">
        <w:rPr>
          <w:rFonts w:ascii="Source Han Serif K Medium" w:eastAsia="Source Han Serif K Medium" w:hAnsi="Source Han Serif K Medium" w:cstheme="minorHAnsi"/>
          <w:b/>
          <w:bCs/>
        </w:rPr>
        <w:t xml:space="preserve">K Beauty &amp; Cosmetics </w:t>
      </w: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>사</w:t>
      </w:r>
      <w:r>
        <w:rPr>
          <w:rFonts w:ascii="Source Han Serif K Medium" w:eastAsia="Source Han Serif K Medium" w:hAnsi="Source Han Serif K Medium" w:cstheme="minorHAnsi" w:hint="eastAsia"/>
          <w:b/>
          <w:bCs/>
        </w:rPr>
        <w:t>역</w:t>
      </w:r>
    </w:p>
    <w:p w14:paraId="1F7F57AC" w14:textId="3B04DA8A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 xml:space="preserve">레바논 </w:t>
      </w:r>
      <w:proofErr w:type="spellStart"/>
      <w:r>
        <w:rPr>
          <w:rFonts w:ascii="Source Han Serif K Medium" w:eastAsia="Source Han Serif K Medium" w:hAnsi="Source Han Serif K Medium" w:cstheme="minorHAnsi" w:hint="eastAsia"/>
        </w:rPr>
        <w:t>베카</w:t>
      </w:r>
      <w:proofErr w:type="spellEnd"/>
      <w:r>
        <w:rPr>
          <w:rFonts w:ascii="Source Han Serif K Medium" w:eastAsia="Source Han Serif K Medium" w:hAnsi="Source Han Serif K Medium" w:cstheme="minorHAnsi" w:hint="eastAsia"/>
        </w:rPr>
        <w:t xml:space="preserve"> 밸리 지역에서 시리아 난민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중 싱글 맘 사역을 하시는 선교사님께서 이들에 대한 고용 창출과 생활 안정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또한 사회적 지위 향상을 위해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수준 높은 얼굴 미용 기술 교육과 인기가 높은 한국 화장품 판매 회사를 설립하고 운영하는 </w:t>
      </w:r>
      <w:r>
        <w:rPr>
          <w:rFonts w:ascii="Source Han Serif K Medium" w:eastAsia="Source Han Serif K Medium" w:hAnsi="Source Han Serif K Medium" w:cstheme="minorHAnsi"/>
        </w:rPr>
        <w:t xml:space="preserve">ET BAM </w:t>
      </w:r>
      <w:r>
        <w:rPr>
          <w:rFonts w:ascii="Source Han Serif K Medium" w:eastAsia="Source Han Serif K Medium" w:hAnsi="Source Han Serif K Medium" w:cstheme="minorHAnsi" w:hint="eastAsia"/>
        </w:rPr>
        <w:t>사역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레바논 지역에서의 한국 화장품에 대한 시장 조사 결과는 매우 긍정적인 것으로 나타났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고객이 지불할 금액도 사업의 전망을 밝게 해 주고 있다.</w:t>
      </w:r>
    </w:p>
    <w:p w14:paraId="14BFFB9A" w14:textId="6D623260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이 사업의 특징은 사역의 대상이 중동 난민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모슬렘 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여성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특히 싱글 맘이라는 것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그 지역의 종교 문화에서 여성의 지위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특히 싱글 맘의 주위 환경은 매우 열악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사회 경제적인 면에서 착취의 대상이 되는 경우가 많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 분들을 주님의 복음으로 변화되게 인도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기술을 갖게 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직장을 제공하는 것은 너무 중요한 일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 분들은 고객에게 얼굴 화장을 해 주며 복음 나눌 수 있는 기회도 갖게 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좋은 화장품에 대한 경험도 하게 함으로 화장품 판매 사업에 참여하게 된다.</w:t>
      </w:r>
    </w:p>
    <w:p w14:paraId="5C2888D3" w14:textId="7F622D05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이들 중에서 복음의 전달 능력이 뛰어난 분들은 배운 기술과 화장품을 갖고 시리아의 고향으로 다시 돌아가 선교사의 역할을 감당하게 될 예정이다.</w:t>
      </w:r>
    </w:p>
    <w:p w14:paraId="74660C47" w14:textId="74F24841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/>
        </w:rPr>
        <w:lastRenderedPageBreak/>
        <w:t>Hope &amp; Wonders</w:t>
      </w:r>
      <w:r>
        <w:rPr>
          <w:rFonts w:ascii="Source Han Serif K Medium" w:eastAsia="Source Han Serif K Medium" w:hAnsi="Source Han Serif K Medium" w:cstheme="minorHAnsi" w:hint="eastAsia"/>
        </w:rPr>
        <w:t>에서는 사역 목적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사역 대상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사업 주체의 전문성과 운영 능력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사업의 확장성 등을 종합 검토하여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3년에 걸친 투자 자금 전액 지원과 </w:t>
      </w:r>
      <w:proofErr w:type="spellStart"/>
      <w:r>
        <w:rPr>
          <w:rFonts w:ascii="Source Han Serif K Medium" w:eastAsia="Source Han Serif K Medium" w:hAnsi="Source Han Serif K Medium" w:cstheme="minorHAnsi" w:hint="eastAsia"/>
        </w:rPr>
        <w:t>동역을</w:t>
      </w:r>
      <w:proofErr w:type="spellEnd"/>
      <w:r>
        <w:rPr>
          <w:rFonts w:ascii="Source Han Serif K Medium" w:eastAsia="Source Han Serif K Medium" w:hAnsi="Source Han Serif K Medium" w:cstheme="minorHAnsi" w:hint="eastAsia"/>
        </w:rPr>
        <w:t xml:space="preserve"> 결정했다.</w:t>
      </w:r>
    </w:p>
    <w:p w14:paraId="56326936" w14:textId="3393A397" w:rsidR="00621DED" w:rsidRDefault="00621DED">
      <w:pPr>
        <w:rPr>
          <w:rFonts w:ascii="Source Han Serif K Medium" w:eastAsia="Source Han Serif K Medium" w:hAnsi="Source Han Serif K Medium" w:cstheme="minorHAnsi"/>
        </w:rPr>
      </w:pP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 xml:space="preserve">레바논 </w:t>
      </w:r>
      <w:r w:rsidRPr="00621DED">
        <w:rPr>
          <w:rFonts w:ascii="Source Han Serif K Medium" w:eastAsia="Source Han Serif K Medium" w:hAnsi="Source Han Serif K Medium" w:cstheme="minorHAnsi"/>
          <w:b/>
          <w:bCs/>
        </w:rPr>
        <w:t xml:space="preserve">Maranatha </w:t>
      </w: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>청소년 직업학교</w:t>
      </w:r>
      <w:r w:rsidRPr="00621DED">
        <w:rPr>
          <w:rFonts w:ascii="Source Han Serif K Medium" w:eastAsia="Source Han Serif K Medium" w:hAnsi="Source Han Serif K Medium" w:cstheme="minorHAnsi"/>
          <w:b/>
          <w:bCs/>
        </w:rPr>
        <w:t xml:space="preserve"> </w:t>
      </w: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>사역</w:t>
      </w:r>
    </w:p>
    <w:p w14:paraId="36528E96" w14:textId="3FE5031F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 xml:space="preserve">시리아 난민 청소년들에게 </w:t>
      </w:r>
      <w:r>
        <w:rPr>
          <w:rFonts w:ascii="Source Han Serif K Medium" w:eastAsia="Source Han Serif K Medium" w:hAnsi="Source Han Serif K Medium" w:cstheme="minorHAnsi"/>
        </w:rPr>
        <w:t>“</w:t>
      </w:r>
      <w:r>
        <w:rPr>
          <w:rFonts w:ascii="Source Han Serif K Medium" w:eastAsia="Source Han Serif K Medium" w:hAnsi="Source Han Serif K Medium" w:cstheme="minorHAnsi" w:hint="eastAsia"/>
        </w:rPr>
        <w:t>앞으로의 꿈이 무엇이냐?</w:t>
      </w:r>
      <w:r>
        <w:rPr>
          <w:rFonts w:ascii="Source Han Serif K Medium" w:eastAsia="Source Han Serif K Medium" w:hAnsi="Source Han Serif K Medium" w:cstheme="minorHAnsi"/>
        </w:rPr>
        <w:t>”</w:t>
      </w:r>
      <w:r>
        <w:rPr>
          <w:rFonts w:ascii="Source Han Serif K Medium" w:eastAsia="Source Han Serif K Medium" w:hAnsi="Source Han Serif K Medium" w:cstheme="minorHAnsi" w:hint="eastAsia"/>
        </w:rPr>
        <w:t xml:space="preserve">고 질문하면 거의 다 </w:t>
      </w:r>
      <w:r>
        <w:rPr>
          <w:rFonts w:ascii="Source Han Serif K Medium" w:eastAsia="Source Han Serif K Medium" w:hAnsi="Source Han Serif K Medium" w:cstheme="minorHAnsi"/>
        </w:rPr>
        <w:t>“</w:t>
      </w:r>
      <w:r>
        <w:rPr>
          <w:rFonts w:ascii="Source Han Serif K Medium" w:eastAsia="Source Han Serif K Medium" w:hAnsi="Source Han Serif K Medium" w:cstheme="minorHAnsi" w:hint="eastAsia"/>
        </w:rPr>
        <w:t>꿈이 없다</w:t>
      </w:r>
      <w:r>
        <w:rPr>
          <w:rFonts w:ascii="Source Han Serif K Medium" w:eastAsia="Source Han Serif K Medium" w:hAnsi="Source Han Serif K Medium" w:cstheme="minorHAnsi"/>
        </w:rPr>
        <w:t>”</w:t>
      </w:r>
      <w:r>
        <w:rPr>
          <w:rFonts w:ascii="Source Han Serif K Medium" w:eastAsia="Source Han Serif K Medium" w:hAnsi="Source Han Serif K Medium" w:cstheme="minorHAnsi" w:hint="eastAsia"/>
        </w:rPr>
        <w:t>고 대답한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실제로 이들에게는 미래가 없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들의 법적 지위는 난민으로 당분간 레바논에 머물게 하는 것 뿐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난민 지위 등이 주어지지 않는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따라서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교육받을 기회도 없고 그래서 문맹이 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미래 직업이나 직장에 대한 것은 꿈도 꿀 수 없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전혀 법적 안전한 지위가 보장되지 않는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이들에게 유일한 길은 </w:t>
      </w:r>
      <w:r>
        <w:rPr>
          <w:rFonts w:ascii="Source Han Serif K Medium" w:eastAsia="Source Han Serif K Medium" w:hAnsi="Source Han Serif K Medium" w:cstheme="minorHAnsi"/>
        </w:rPr>
        <w:t>ISIS</w:t>
      </w:r>
      <w:r>
        <w:rPr>
          <w:rFonts w:ascii="Source Han Serif K Medium" w:eastAsia="Source Han Serif K Medium" w:hAnsi="Source Han Serif K Medium" w:cstheme="minorHAnsi" w:hint="eastAsia"/>
        </w:rPr>
        <w:t xml:space="preserve">나 </w:t>
      </w:r>
      <w:r>
        <w:rPr>
          <w:rFonts w:ascii="Source Han Serif K Medium" w:eastAsia="Source Han Serif K Medium" w:hAnsi="Source Han Serif K Medium" w:cstheme="minorHAnsi"/>
        </w:rPr>
        <w:t xml:space="preserve">Hezbollah </w:t>
      </w:r>
      <w:r>
        <w:rPr>
          <w:rFonts w:ascii="Source Han Serif K Medium" w:eastAsia="Source Han Serif K Medium" w:hAnsi="Source Han Serif K Medium" w:cstheme="minorHAnsi" w:hint="eastAsia"/>
        </w:rPr>
        <w:t>같은 단체에 들어가 자신과 가족의 안전을 보장받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숙식도 할 수 있는 것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다만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들은 언젠가는 테러리스트가 되어 미국과 서구 국가의 무고한 시민들에게  막대한 피해를 주게 될 것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앞으로 몇 만명의 테러리스트가 이런 방식으로 양성될 것으로 중동 전문가들을 예측하고 있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특히 난민들을 위한 </w:t>
      </w:r>
      <w:r>
        <w:rPr>
          <w:rFonts w:ascii="Source Han Serif K Medium" w:eastAsia="Source Han Serif K Medium" w:hAnsi="Source Han Serif K Medium" w:cstheme="minorHAnsi"/>
        </w:rPr>
        <w:t>UN</w:t>
      </w:r>
      <w:r>
        <w:rPr>
          <w:rFonts w:ascii="Source Han Serif K Medium" w:eastAsia="Source Han Serif K Medium" w:hAnsi="Source Han Serif K Medium" w:cstheme="minorHAnsi" w:hint="eastAsia"/>
        </w:rPr>
        <w:t xml:space="preserve">과 </w:t>
      </w:r>
      <w:r>
        <w:rPr>
          <w:rFonts w:ascii="Source Han Serif K Medium" w:eastAsia="Source Han Serif K Medium" w:hAnsi="Source Han Serif K Medium" w:cstheme="minorHAnsi"/>
        </w:rPr>
        <w:t>NGO</w:t>
      </w:r>
      <w:r>
        <w:rPr>
          <w:rFonts w:ascii="Source Han Serif K Medium" w:eastAsia="Source Han Serif K Medium" w:hAnsi="Source Han Serif K Medium" w:cstheme="minorHAnsi" w:hint="eastAsia"/>
        </w:rPr>
        <w:t>들의 구제 활동들이 중단 또는 철수 중인 현재 상황으로 불 때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런 예측은 높은 수준의 가능성을 가지고 있다.</w:t>
      </w:r>
    </w:p>
    <w:p w14:paraId="477F61DF" w14:textId="09E44B2B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이런 환경에서 청소년들에게 믿음을 갖게 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학교 공부를 가르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직업 기술을 가르쳐 미래의 꿈을 갖도록 하는 사역이 </w:t>
      </w:r>
      <w:r>
        <w:rPr>
          <w:rFonts w:ascii="Source Han Serif K Medium" w:eastAsia="Source Han Serif K Medium" w:hAnsi="Source Han Serif K Medium" w:cstheme="minorHAnsi"/>
        </w:rPr>
        <w:t xml:space="preserve">Maranatha </w:t>
      </w:r>
      <w:r>
        <w:rPr>
          <w:rFonts w:ascii="Source Han Serif K Medium" w:eastAsia="Source Han Serif K Medium" w:hAnsi="Source Han Serif K Medium" w:cstheme="minorHAnsi" w:hint="eastAsia"/>
        </w:rPr>
        <w:t>청소년 직업학교와 부설 초등학교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곳 졸업생들은 카페를 운영하고 있고,</w:t>
      </w:r>
      <w:r>
        <w:rPr>
          <w:rFonts w:ascii="Source Han Serif K Medium" w:eastAsia="Source Han Serif K Medium" w:hAnsi="Source Han Serif K Medium" w:cstheme="minorHAnsi"/>
        </w:rPr>
        <w:t xml:space="preserve"> Bakery</w:t>
      </w:r>
      <w:r>
        <w:rPr>
          <w:rFonts w:ascii="Source Han Serif K Medium" w:eastAsia="Source Han Serif K Medium" w:hAnsi="Source Han Serif K Medium" w:cstheme="minorHAnsi" w:hint="eastAsia"/>
        </w:rPr>
        <w:t xml:space="preserve">와 결혼식 등을 위한 </w:t>
      </w:r>
      <w:r>
        <w:rPr>
          <w:rFonts w:ascii="Source Han Serif K Medium" w:eastAsia="Source Han Serif K Medium" w:hAnsi="Source Han Serif K Medium" w:cstheme="minorHAnsi"/>
        </w:rPr>
        <w:t>catering</w:t>
      </w:r>
      <w:r>
        <w:rPr>
          <w:rFonts w:ascii="Source Han Serif K Medium" w:eastAsia="Source Han Serif K Medium" w:hAnsi="Source Han Serif K Medium" w:cstheme="minorHAnsi" w:hint="eastAsia"/>
        </w:rPr>
        <w:t>을 하고 있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결혼식 사진과 </w:t>
      </w:r>
      <w:r>
        <w:rPr>
          <w:rFonts w:ascii="Source Han Serif K Medium" w:eastAsia="Source Han Serif K Medium" w:hAnsi="Source Han Serif K Medium" w:cstheme="minorHAnsi"/>
        </w:rPr>
        <w:t xml:space="preserve">video </w:t>
      </w:r>
      <w:r>
        <w:rPr>
          <w:rFonts w:ascii="Source Han Serif K Medium" w:eastAsia="Source Han Serif K Medium" w:hAnsi="Source Han Serif K Medium" w:cstheme="minorHAnsi" w:hint="eastAsia"/>
        </w:rPr>
        <w:t>사업,</w:t>
      </w:r>
      <w:r>
        <w:rPr>
          <w:rFonts w:ascii="Source Han Serif K Medium" w:eastAsia="Source Han Serif K Medium" w:hAnsi="Source Han Serif K Medium" w:cstheme="minorHAnsi"/>
        </w:rPr>
        <w:t xml:space="preserve"> Auto CAD</w:t>
      </w:r>
      <w:r>
        <w:rPr>
          <w:rFonts w:ascii="Source Han Serif K Medium" w:eastAsia="Source Han Serif K Medium" w:hAnsi="Source Han Serif K Medium" w:cstheme="minorHAnsi" w:hint="eastAsia"/>
        </w:rPr>
        <w:t>를 사용하여 외국으로 부터의 주문 작업을 수행하고 있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</w:p>
    <w:p w14:paraId="7BA48C4D" w14:textId="6C10D158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직업 학교의 특성상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재정 자립의 가능성은 적지만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졸업생들이 직업을 갖거나 소규모 사업을 시작하기 때문에 교육과 </w:t>
      </w:r>
      <w:r>
        <w:rPr>
          <w:rFonts w:ascii="Source Han Serif K Medium" w:eastAsia="Source Han Serif K Medium" w:hAnsi="Source Han Serif K Medium" w:cstheme="minorHAnsi"/>
        </w:rPr>
        <w:t xml:space="preserve">BAM </w:t>
      </w:r>
      <w:r>
        <w:rPr>
          <w:rFonts w:ascii="Source Han Serif K Medium" w:eastAsia="Source Han Serif K Medium" w:hAnsi="Source Han Serif K Medium" w:cstheme="minorHAnsi" w:hint="eastAsia"/>
        </w:rPr>
        <w:t>사역의 융합이라고 결정해서,</w:t>
      </w:r>
      <w:r>
        <w:rPr>
          <w:rFonts w:ascii="Source Han Serif K Medium" w:eastAsia="Source Han Serif K Medium" w:hAnsi="Source Han Serif K Medium" w:cstheme="minorHAnsi"/>
        </w:rPr>
        <w:t xml:space="preserve"> Hope &amp; Wonders</w:t>
      </w:r>
      <w:r>
        <w:rPr>
          <w:rFonts w:ascii="Source Han Serif K Medium" w:eastAsia="Source Han Serif K Medium" w:hAnsi="Source Han Serif K Medium" w:cstheme="minorHAnsi" w:hint="eastAsia"/>
        </w:rPr>
        <w:t>에서는 장기간 동안 전체 운영을 위한 투자를 결정했다.</w:t>
      </w:r>
    </w:p>
    <w:p w14:paraId="3E1A9290" w14:textId="04D6D53A" w:rsidR="00621DED" w:rsidRDefault="00621DED">
      <w:pPr>
        <w:rPr>
          <w:rFonts w:ascii="Source Han Serif K Medium" w:eastAsia="Source Han Serif K Medium" w:hAnsi="Source Han Serif K Medium" w:cstheme="minorHAnsi"/>
        </w:rPr>
      </w:pP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 xml:space="preserve">터키 </w:t>
      </w:r>
      <w:r w:rsidRPr="00621DED">
        <w:rPr>
          <w:rFonts w:ascii="Source Han Serif K Medium" w:eastAsia="Source Han Serif K Medium" w:hAnsi="Source Han Serif K Medium" w:cstheme="minorHAnsi"/>
          <w:b/>
          <w:bCs/>
        </w:rPr>
        <w:t xml:space="preserve">Mosaic Art </w:t>
      </w:r>
      <w:r w:rsidRPr="00621DED">
        <w:rPr>
          <w:rFonts w:ascii="Source Han Serif K Medium" w:eastAsia="Source Han Serif K Medium" w:hAnsi="Source Han Serif K Medium" w:cstheme="minorHAnsi" w:hint="eastAsia"/>
          <w:b/>
          <w:bCs/>
        </w:rPr>
        <w:t>사</w:t>
      </w:r>
      <w:r>
        <w:rPr>
          <w:rFonts w:ascii="Source Han Serif K Medium" w:eastAsia="Source Han Serif K Medium" w:hAnsi="Source Han Serif K Medium" w:cstheme="minorHAnsi" w:hint="eastAsia"/>
          <w:b/>
          <w:bCs/>
        </w:rPr>
        <w:t>역</w:t>
      </w:r>
    </w:p>
    <w:p w14:paraId="0E8D695D" w14:textId="473B5C67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>터키 동부 지역의 시리아 접경지에는 백만명 이상의 시리아 난민들이 있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들은 농사를 짓던 사람들인데 남의 나라에서 땅도 없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땅을 빌릴 자금도 없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결국은 할 일이 없는 것이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들에게 기술을 가르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직장을 제공할 수 있으면 가장 좋은 차선책이 될 것이다.</w:t>
      </w:r>
    </w:p>
    <w:p w14:paraId="4B54BF39" w14:textId="35E2CF38" w:rsidR="00621DED" w:rsidRDefault="00621DED">
      <w:pPr>
        <w:rPr>
          <w:rFonts w:ascii="Source Han Serif K Medium" w:eastAsia="Source Han Serif K Medium" w:hAnsi="Source Han Serif K Medium" w:cstheme="minorHAnsi"/>
        </w:rPr>
      </w:pPr>
      <w:r>
        <w:rPr>
          <w:rFonts w:ascii="Source Han Serif K Medium" w:eastAsia="Source Han Serif K Medium" w:hAnsi="Source Han Serif K Medium" w:cstheme="minorHAnsi" w:hint="eastAsia"/>
        </w:rPr>
        <w:t xml:space="preserve">터키 시리아 접경지에서 사역 선교사님은 시리아 난민과 터키 인들에게 </w:t>
      </w:r>
      <w:r>
        <w:rPr>
          <w:rFonts w:ascii="Source Han Serif K Medium" w:eastAsia="Source Han Serif K Medium" w:hAnsi="Source Han Serif K Medium" w:cstheme="minorHAnsi"/>
        </w:rPr>
        <w:t xml:space="preserve">Mosaic </w:t>
      </w:r>
      <w:r>
        <w:rPr>
          <w:rFonts w:ascii="Source Han Serif K Medium" w:eastAsia="Source Han Serif K Medium" w:hAnsi="Source Han Serif K Medium" w:cstheme="minorHAnsi" w:hint="eastAsia"/>
        </w:rPr>
        <w:t>기술을 가르쳐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일정기간 숙련이 되면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상품을 만들어 팔도록 하는 </w:t>
      </w:r>
      <w:r>
        <w:rPr>
          <w:rFonts w:ascii="Source Han Serif K Medium" w:eastAsia="Source Han Serif K Medium" w:hAnsi="Source Han Serif K Medium" w:cstheme="minorHAnsi"/>
        </w:rPr>
        <w:t xml:space="preserve">Mosaic Art </w:t>
      </w:r>
      <w:r>
        <w:rPr>
          <w:rFonts w:ascii="Source Han Serif K Medium" w:eastAsia="Source Han Serif K Medium" w:hAnsi="Source Han Serif K Medium" w:cstheme="minorHAnsi" w:hint="eastAsia"/>
        </w:rPr>
        <w:t>사업을 시작했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이 사업을 위해 선교사님은 시장 조사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제품 개발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판매 계획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판매 가격들에 대한 조사를 했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사업 계획서를 </w:t>
      </w:r>
      <w:r>
        <w:rPr>
          <w:rFonts w:ascii="Source Han Serif K Medium" w:eastAsia="Source Han Serif K Medium" w:hAnsi="Source Han Serif K Medium" w:cstheme="minorHAnsi" w:hint="eastAsia"/>
        </w:rPr>
        <w:lastRenderedPageBreak/>
        <w:t>작성하였다.</w:t>
      </w:r>
      <w:r>
        <w:rPr>
          <w:rFonts w:ascii="Source Han Serif K Medium" w:eastAsia="Source Han Serif K Medium" w:hAnsi="Source Han Serif K Medium" w:cstheme="minorHAnsi"/>
        </w:rPr>
        <w:t xml:space="preserve"> Hope &amp; Wonders</w:t>
      </w:r>
      <w:r>
        <w:rPr>
          <w:rFonts w:ascii="Source Han Serif K Medium" w:eastAsia="Source Han Serif K Medium" w:hAnsi="Source Han Serif K Medium" w:cstheme="minorHAnsi" w:hint="eastAsia"/>
        </w:rPr>
        <w:t>에서는 모슬렘 난민들에게 복음을 전할 수 있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>기술을 가질 수 있게 하고,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만든 상품을 판매할 수 있도록 돕는 이 사업에 대한 자금 지원 요청을 전액 승인하고 </w:t>
      </w:r>
      <w:proofErr w:type="spellStart"/>
      <w:r>
        <w:rPr>
          <w:rFonts w:ascii="Source Han Serif K Medium" w:eastAsia="Source Han Serif K Medium" w:hAnsi="Source Han Serif K Medium" w:cstheme="minorHAnsi" w:hint="eastAsia"/>
        </w:rPr>
        <w:t>동역하기로</w:t>
      </w:r>
      <w:proofErr w:type="spellEnd"/>
      <w:r>
        <w:rPr>
          <w:rFonts w:ascii="Source Han Serif K Medium" w:eastAsia="Source Han Serif K Medium" w:hAnsi="Source Han Serif K Medium" w:cstheme="minorHAnsi" w:hint="eastAsia"/>
        </w:rPr>
        <w:t xml:space="preserve"> 했다.</w:t>
      </w:r>
      <w:r>
        <w:rPr>
          <w:rFonts w:ascii="Source Han Serif K Medium" w:eastAsia="Source Han Serif K Medium" w:hAnsi="Source Han Serif K Medium" w:cstheme="minorHAnsi"/>
        </w:rPr>
        <w:t xml:space="preserve"> </w:t>
      </w:r>
      <w:r>
        <w:rPr>
          <w:rFonts w:ascii="Source Han Serif K Medium" w:eastAsia="Source Han Serif K Medium" w:hAnsi="Source Han Serif K Medium" w:cstheme="minorHAnsi" w:hint="eastAsia"/>
        </w:rPr>
        <w:t xml:space="preserve">사업이 수익을 낼 수 있을 때 까지는 수년이 걸릴 것으로 예상되기 때문에 수년에 걸친 </w:t>
      </w:r>
      <w:proofErr w:type="spellStart"/>
      <w:r>
        <w:rPr>
          <w:rFonts w:ascii="Source Han Serif K Medium" w:eastAsia="Source Han Serif K Medium" w:hAnsi="Source Han Serif K Medium" w:cstheme="minorHAnsi" w:hint="eastAsia"/>
        </w:rPr>
        <w:t>동역을</w:t>
      </w:r>
      <w:proofErr w:type="spellEnd"/>
      <w:r>
        <w:rPr>
          <w:rFonts w:ascii="Source Han Serif K Medium" w:eastAsia="Source Han Serif K Medium" w:hAnsi="Source Han Serif K Medium" w:cstheme="minorHAnsi" w:hint="eastAsia"/>
        </w:rPr>
        <w:t xml:space="preserve"> 할 예정이다.</w:t>
      </w:r>
    </w:p>
    <w:sectPr w:rsidR="00621D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EB Garamond Medium">
    <w:panose1 w:val="00000000000000000000"/>
    <w:charset w:val="00"/>
    <w:family w:val="auto"/>
    <w:pitch w:val="variable"/>
    <w:sig w:usb0="E00002FF" w:usb1="5201E4FB" w:usb2="00000028" w:usb3="00000000" w:csb0="0000019F" w:csb1="00000000"/>
  </w:font>
  <w:font w:name="Source Han Serif K">
    <w:panose1 w:val="02020400000000000000"/>
    <w:charset w:val="80"/>
    <w:family w:val="roman"/>
    <w:notTrueType/>
    <w:pitch w:val="variable"/>
    <w:sig w:usb0="30000287" w:usb1="2BDF3C10" w:usb2="00000016" w:usb3="00000000" w:csb0="002E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Han Serif K Medium">
    <w:panose1 w:val="02020500000000000000"/>
    <w:charset w:val="80"/>
    <w:family w:val="roman"/>
    <w:notTrueType/>
    <w:pitch w:val="variable"/>
    <w:sig w:usb0="30000287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jY0N7cwMjC2MDRX0lEKTi0uzszPAykwrAUApbXbwSwAAAA="/>
  </w:docVars>
  <w:rsids>
    <w:rsidRoot w:val="005C5D85"/>
    <w:rsid w:val="005C5D85"/>
    <w:rsid w:val="00621DED"/>
    <w:rsid w:val="006E1269"/>
    <w:rsid w:val="00881381"/>
    <w:rsid w:val="009D65DE"/>
    <w:rsid w:val="009F0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FF09B"/>
  <w15:chartTrackingRefBased/>
  <w15:docId w15:val="{1ABD3823-224A-43E5-8BEF-57161D65B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B Garamond Medium" w:eastAsia="Source Han Serif K" w:hAnsi="EB Garamond Medium" w:cs="EB Garamond Medium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394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Ahn</dc:creator>
  <cp:keywords/>
  <dc:description/>
  <cp:lastModifiedBy>Chang Ahn</cp:lastModifiedBy>
  <cp:revision>3</cp:revision>
  <dcterms:created xsi:type="dcterms:W3CDTF">2022-05-29T19:57:00Z</dcterms:created>
  <dcterms:modified xsi:type="dcterms:W3CDTF">2022-05-29T21:26:00Z</dcterms:modified>
</cp:coreProperties>
</file>